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045951c7c2862b4f4ceb6309a2bea3c55ece13c"/>
    <w:p>
      <w:pPr>
        <w:pStyle w:val="Heading1"/>
      </w:pPr>
      <w:r>
        <w:t xml:space="preserve">Cover Letter for Dentist Position in Tanzania Dar es Salaam</w:t>
      </w:r>
    </w:p>
    <w:p>
      <w:pPr>
        <w:pStyle w:val="FirstParagraph"/>
      </w:pPr>
      <w:r>
        <w:t xml:space="preserve">Dear [Recipient's Name],</w:t>
      </w:r>
    </w:p>
    <w:p>
      <w:pPr>
        <w:pStyle w:val="BodyText"/>
      </w:pPr>
      <w:r>
        <w:t xml:space="preserve">I am writing to express my enthusiastic interest in the Dentist position at your esteemed institution in Tanzania Dar es Salaam. As a dedicated and skilled dental professional with a passion for improving oral health, I am eager to contribute my expertise to support the growing healthcare needs of this vibrant city. My commitment to patient care, combined with my experience in clinical dentistry, aligns perfectly with the mission of providing accessible and quality dental services in Tanzania Dar es Salaam.</w:t>
      </w:r>
    </w:p>
    <w:p>
      <w:pPr>
        <w:pStyle w:val="BodyText"/>
      </w:pPr>
      <w:r>
        <w:t xml:space="preserve">With [X years] of experience in general dentistry, I have developed a strong foundation in diagnosing and treating oral health conditions, from routine checkups to complex procedures. My career has been driven by a belief that every individual deserves comprehensive dental care, regardless of their socioeconomic background. This philosophy is especially relevant in Tanzania Dar es Salaam, where access to specialized dental services remains a critical challenge for many residents. I am eager to bring my skills and dedication to address these gaps and make a meaningful impact on the community.</w:t>
      </w:r>
    </w:p>
    <w:p>
      <w:pPr>
        <w:pStyle w:val="BodyText"/>
      </w:pPr>
      <w:r>
        <w:t xml:space="preserve">Tanzania Dar es Salaam, as a bustling urban center with a diverse population, presents unique opportunities and challenges in healthcare delivery. The city’s rapid growth demands innovative solutions to ensure that residents receive timely and effective dental care. My background in [specific area of dentistry, e.g., pediatric dentistry, restorative procedures, or public health initiatives] has equipped me to adapt to dynamic environments while maintaining a patient-centered approach. I am particularly drawn to the prospect of working in Tanzania Dar es Salaam because of its potential to serve as a hub for advancing oral health education and preventative care in East Africa.</w:t>
      </w:r>
    </w:p>
    <w:p>
      <w:pPr>
        <w:pStyle w:val="BodyText"/>
      </w:pPr>
      <w:r>
        <w:t xml:space="preserve">During my career, I have worked in both private and public healthcare settings, where I consistently prioritized building trust with patients and fostering long-term relationships. In Tanzania Dar es Salaam, I aim to replicate this approach by engaging with local communities to raise awareness about oral hygiene practices and the importance of regular dental visits. My experience in [mention specific skills, e.g., community outreach programs or multilingual communication] has prepared me to collaborate effectively with patients from diverse cultural backgrounds, ensuring that care is both respectful and inclusive.</w:t>
      </w:r>
    </w:p>
    <w:p>
      <w:pPr>
        <w:pStyle w:val="BodyText"/>
      </w:pPr>
      <w:r>
        <w:t xml:space="preserve">One of the aspects that excites me most about this opportunity is the potential to contribute to the development of dental infrastructure in Tanzania Dar es Salaam. I am familiar with the challenges faced by healthcare providers in resource-limited settings and have actively sought ways to optimize workflows, reduce costs, and improve patient outcomes. For instance, during my time at [previous workplace or institution], I implemented a streamlined scheduling system that increased patient throughput by 30% while maintaining high standards of care. I am confident that similar strategies can be adapted to benefit your practice and the broader community.</w:t>
      </w:r>
    </w:p>
    <w:p>
      <w:pPr>
        <w:pStyle w:val="BodyText"/>
      </w:pPr>
      <w:r>
        <w:t xml:space="preserve">My educational background includes a Doctor of Dental Surgery (DDS) degree from [University Name], where I graduated with honors and received recognition for my research on [specific topic, e.g., dental caries prevention or oral health disparities]. This academic foundation has been complemented by hands-on training in modern dental technologies, including digital imaging and minimally invasive techniques. I am committed to continuous learning and have participated in numerous workshops and certification programs to stay abreast of the latest advancements in dentistry. This dedication ensures that I can provide cutting-edge care tailored to the needs of patients in Tanzania Dar es Salaam.</w:t>
      </w:r>
    </w:p>
    <w:p>
      <w:pPr>
        <w:pStyle w:val="BodyText"/>
      </w:pPr>
      <w:r>
        <w:t xml:space="preserve">What sets me apart as a dentist is my ability to combine technical precision with compassion. I understand that dental procedures can be anxiety-inducing for many individuals, and I strive to create a welcoming environment where patients feel safe and supported. In Tanzania Dar es Salaam, where cultural sensitivity and empathy are essential in healthcare delivery, this approach will be vital in building trust and fostering long-term patient loyalty.</w:t>
      </w:r>
    </w:p>
    <w:p>
      <w:pPr>
        <w:pStyle w:val="BodyText"/>
      </w:pPr>
      <w:r>
        <w:t xml:space="preserve">Furthermore, I am deeply inspired by the spirit of collaboration that defines the healthcare sector in Tanzania. I have always believed that effective dental care requires teamwork, and I am eager to work alongside colleagues, community leaders, and public health organizations to drive positive change. By leveraging my skills and experience, I hope to contribute to initiatives such as mobile dental clinics or school-based oral health programs, which are critical for reaching underserved populations in Dar es Salaam.</w:t>
      </w:r>
    </w:p>
    <w:p>
      <w:pPr>
        <w:pStyle w:val="BodyText"/>
      </w:pPr>
      <w:r>
        <w:t xml:space="preserve">Finally, I would like to emphasize my commitment to the values of integrity, professionalism, and service. These principles have guided my career thus far and will continue to shape my work in Tanzania Dar es Salaam. I am confident that my background, skills, and passion for dentistry make me an ideal candidate for this role. I would be honored to bring my expertise to your institution and play a part in enhancing the oral health of the people of Dar es Salaam.</w:t>
      </w:r>
    </w:p>
    <w:p>
      <w:pPr>
        <w:pStyle w:val="BodyText"/>
      </w:pPr>
      <w:r>
        <w:t xml:space="preserve">Thank you for considering my application. I look forward to the opportunity to discuss how I can contribute to your team and further the mission of providing exceptional dental care in Tanzania Dar es Salaam.</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Tanzania Dar es Salaam</dc:title>
  <dc:creator/>
  <dc:language>en</dc:language>
  <cp:keywords/>
  <dcterms:created xsi:type="dcterms:W3CDTF">2026-07-23T23:12:22Z</dcterms:created>
  <dcterms:modified xsi:type="dcterms:W3CDTF">2026-07-23T23:12:22Z</dcterms:modified>
</cp:coreProperties>
</file>

<file path=docProps/custom.xml><?xml version="1.0" encoding="utf-8"?>
<Properties xmlns="http://schemas.openxmlformats.org/officeDocument/2006/custom-properties" xmlns:vt="http://schemas.openxmlformats.org/officeDocument/2006/docPropsVTypes"/>
</file>